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drian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irau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oldavia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07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1088963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macanga201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6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6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6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6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